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1EA8F1B9" w14:textId="5E66C157" w:rsidR="00B325E3" w:rsidRPr="00B325E3" w:rsidRDefault="00B325E3" w:rsidP="00B325E3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>State of A</w:t>
      </w:r>
      <w:r w:rsidR="00E46F8F">
        <w:rPr>
          <w:sz w:val="24"/>
          <w:szCs w:val="24"/>
          <w:lang w:val="en-GB"/>
        </w:rPr>
        <w:t>laska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083B42B1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 xml:space="preserve">. Termination for the (Tenant/ Landlord) must be at least </w:t>
      </w:r>
      <w:r w:rsidR="00B325E3">
        <w:rPr>
          <w:sz w:val="22"/>
          <w:szCs w:val="22"/>
          <w:lang w:val="en-GB"/>
        </w:rPr>
        <w:t>thirty (30)</w:t>
      </w:r>
      <w:r>
        <w:rPr>
          <w:sz w:val="22"/>
          <w:szCs w:val="22"/>
          <w:lang w:val="en-GB"/>
        </w:rPr>
        <w:t xml:space="preserve"> days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EF3DD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50" w:right="1440" w:bottom="29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6280F1" w14:textId="77777777" w:rsidR="00E61974" w:rsidRDefault="00E61974" w:rsidP="00CB37D9">
      <w:pPr>
        <w:spacing w:after="0" w:line="240" w:lineRule="auto"/>
      </w:pPr>
      <w:r>
        <w:separator/>
      </w:r>
    </w:p>
  </w:endnote>
  <w:endnote w:type="continuationSeparator" w:id="0">
    <w:p w14:paraId="06D2960D" w14:textId="77777777" w:rsidR="00E61974" w:rsidRDefault="00E6197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3A7A9" w14:textId="77777777" w:rsidR="0094274D" w:rsidRDefault="009427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9739A45" w:rsidR="00CB37D9" w:rsidRPr="0094274D" w:rsidRDefault="00CB37D9" w:rsidP="009427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5DE64" w14:textId="77777777" w:rsidR="0094274D" w:rsidRDefault="009427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FC7C2F" w14:textId="77777777" w:rsidR="00E61974" w:rsidRDefault="00E61974" w:rsidP="00CB37D9">
      <w:pPr>
        <w:spacing w:after="0" w:line="240" w:lineRule="auto"/>
      </w:pPr>
      <w:r>
        <w:separator/>
      </w:r>
    </w:p>
  </w:footnote>
  <w:footnote w:type="continuationSeparator" w:id="0">
    <w:p w14:paraId="44506699" w14:textId="77777777" w:rsidR="00E61974" w:rsidRDefault="00E6197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C34D7" w14:textId="77777777" w:rsidR="0094274D" w:rsidRDefault="009427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0055F92" w:rsidR="00AD6FC0" w:rsidRPr="0094274D" w:rsidRDefault="00AD6FC0" w:rsidP="009427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2BE8F" w14:textId="77777777" w:rsidR="0094274D" w:rsidRDefault="009427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06CF8"/>
    <w:rsid w:val="00213AF9"/>
    <w:rsid w:val="00283ABC"/>
    <w:rsid w:val="002B7039"/>
    <w:rsid w:val="002D0FCE"/>
    <w:rsid w:val="003B24BC"/>
    <w:rsid w:val="003B7112"/>
    <w:rsid w:val="00426C19"/>
    <w:rsid w:val="00465476"/>
    <w:rsid w:val="00473500"/>
    <w:rsid w:val="004A0CF1"/>
    <w:rsid w:val="004A1AA1"/>
    <w:rsid w:val="004F1CD0"/>
    <w:rsid w:val="004F5D47"/>
    <w:rsid w:val="005469D0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8508C"/>
    <w:rsid w:val="008A0792"/>
    <w:rsid w:val="009146FD"/>
    <w:rsid w:val="0094274D"/>
    <w:rsid w:val="00945588"/>
    <w:rsid w:val="00976859"/>
    <w:rsid w:val="00A17025"/>
    <w:rsid w:val="00A56F25"/>
    <w:rsid w:val="00AD6FC0"/>
    <w:rsid w:val="00B325E3"/>
    <w:rsid w:val="00B32A3C"/>
    <w:rsid w:val="00BC0F62"/>
    <w:rsid w:val="00C55AF5"/>
    <w:rsid w:val="00C576A9"/>
    <w:rsid w:val="00C91B90"/>
    <w:rsid w:val="00CB37D9"/>
    <w:rsid w:val="00CD6FD8"/>
    <w:rsid w:val="00D54234"/>
    <w:rsid w:val="00DD2CCC"/>
    <w:rsid w:val="00E46F8F"/>
    <w:rsid w:val="00E61974"/>
    <w:rsid w:val="00E9546D"/>
    <w:rsid w:val="00EF3DD5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3</Words>
  <Characters>1619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99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